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ACEC4" w14:textId="77777777" w:rsidR="00E41711" w:rsidRDefault="0007275D">
      <w:pPr>
        <w:jc w:val="both"/>
      </w:pPr>
      <w:proofErr w:type="gramStart"/>
      <w:r>
        <w:t>Your</w:t>
      </w:r>
      <w:proofErr w:type="gramEnd"/>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country-region">
        <w:smartTag w:uri="urn:schemas-microsoft-com:office:smarttags" w:element="place">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country-region">
              <w:smartTag w:uri="urn:schemas-microsoft-com:office:smarttags" w:element="place">
                <w:r>
                  <w:t>U.S.</w:t>
                </w:r>
              </w:smartTag>
            </w:smartTag>
            <w:r>
              <w:t xml:space="preserve"> citizen?</w:t>
            </w:r>
          </w:p>
        </w:tc>
        <w:tc>
          <w:tcPr>
            <w:tcW w:w="2070" w:type="dxa"/>
          </w:tcPr>
          <w:p w14:paraId="00DD3126" w14:textId="77777777" w:rsidR="008352E7" w:rsidRDefault="00317424" w:rsidP="004133D2">
            <w:pPr>
              <w:snapToGrid w:val="0"/>
              <w:jc w:val="center"/>
            </w:pPr>
            <w:sdt>
              <w:sdtPr>
                <w:id w:val="1421525452"/>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317424" w:rsidP="004133D2">
            <w:pPr>
              <w:snapToGrid w:val="0"/>
              <w:jc w:val="center"/>
            </w:pPr>
            <w:sdt>
              <w:sdtPr>
                <w:id w:val="-7033332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317424" w:rsidP="004133D2">
            <w:pPr>
              <w:snapToGrid w:val="0"/>
              <w:jc w:val="center"/>
            </w:pPr>
            <w:sdt>
              <w:sdtPr>
                <w:id w:val="1841035926"/>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317424" w:rsidP="004133D2">
            <w:pPr>
              <w:snapToGrid w:val="0"/>
              <w:jc w:val="center"/>
            </w:pPr>
            <w:sdt>
              <w:sdtPr>
                <w:id w:val="-63104731"/>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3BE3FCB0" w14:textId="06F8D12C" w:rsidR="009806DB" w:rsidRDefault="000A3E5C" w:rsidP="009806DB">
            <w:r>
              <w:t>Were you a bona fide resident of a foreign country or count</w:t>
            </w:r>
            <w:r w:rsidR="00356827">
              <w:t xml:space="preserve">ries </w:t>
            </w:r>
            <w:r w:rsidR="00847C2C">
              <w:t xml:space="preserve">listed in </w:t>
            </w:r>
            <w:hyperlink r:id="rId7" w:history="1">
              <w:r w:rsidR="00847C2C" w:rsidRPr="00644398">
                <w:rPr>
                  <w:rStyle w:val="Hyperlink"/>
                </w:rPr>
                <w:t>https://www.irs.gov/pub/irs-utl/Tax_Treaty_Table%203.pdf</w:t>
              </w:r>
            </w:hyperlink>
            <w:r w:rsidR="00847C2C">
              <w:t xml:space="preserve"> </w:t>
            </w:r>
            <w:bookmarkStart w:id="0" w:name="_GoBack"/>
            <w:bookmarkEnd w:id="0"/>
            <w:r w:rsidR="00356827">
              <w:t xml:space="preserve">for the entire year of </w:t>
            </w:r>
            <w:r w:rsidR="009806DB">
              <w:t>2021</w:t>
            </w:r>
            <w:r>
              <w:t>?</w:t>
            </w:r>
            <w:r w:rsidR="009806DB">
              <w:t xml:space="preserve"> </w:t>
            </w:r>
          </w:p>
          <w:p w14:paraId="2765C406" w14:textId="77777777" w:rsidR="009806DB" w:rsidRDefault="009806DB" w:rsidP="009806DB"/>
          <w:p w14:paraId="397E70BC" w14:textId="3461CF98" w:rsidR="009806DB" w:rsidRDefault="009806DB" w:rsidP="009806DB">
            <w:r>
              <w:t>The bona fide residence test applies to U.S. citizens and to any U.S. resident within the meaning of IRC section 7701(b)(1)(A) who is a citizen or national of a country with which the United States has an income tax treaty in effect.</w:t>
            </w:r>
          </w:p>
          <w:p w14:paraId="42B7A367" w14:textId="77777777" w:rsidR="009806DB" w:rsidRDefault="009806DB" w:rsidP="009806DB"/>
          <w:p w14:paraId="061DF0CD" w14:textId="77777777" w:rsidR="009806DB" w:rsidRDefault="009806DB" w:rsidP="009806DB">
            <w:r>
              <w:t>To see if you meet the test of bona fide residence in a foreign country, you must find out if you have established such a residence in a foreign country. If you go there to work for an indefinite or extended period and you set up permanent quarters there for yourself and your family, you probably have established a bona fide residence in a foreign country, even though you intend to return eventually to the United States</w:t>
            </w:r>
          </w:p>
          <w:p w14:paraId="2B64B2F4" w14:textId="45AB9B0D" w:rsidR="0050706B" w:rsidRDefault="009806DB" w:rsidP="009806DB">
            <w:r>
              <w:t>.</w:t>
            </w:r>
          </w:p>
          <w:p w14:paraId="5131FFB9" w14:textId="77777777" w:rsidR="000A3E5C" w:rsidRPr="0050706B" w:rsidRDefault="0050706B" w:rsidP="00EE5653">
            <w:pPr>
              <w:rPr>
                <w:u w:val="single"/>
              </w:rPr>
            </w:pPr>
            <w:r w:rsidRPr="0050706B">
              <w:rPr>
                <w:u w:val="single"/>
              </w:rPr>
              <w:t>PLEASE ALSO FILL OUT “BONA FIDE RESIDENT” SECTION BELOW.</w:t>
            </w:r>
          </w:p>
        </w:tc>
        <w:tc>
          <w:tcPr>
            <w:tcW w:w="2070" w:type="dxa"/>
          </w:tcPr>
          <w:p w14:paraId="062C482F" w14:textId="77777777" w:rsidR="006D1C08" w:rsidRDefault="00317424" w:rsidP="006D1C08">
            <w:pPr>
              <w:jc w:val="center"/>
            </w:pPr>
            <w:sdt>
              <w:sdtPr>
                <w:id w:val="-56056018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1FF5F1D7" w14:textId="77777777" w:rsidR="004A69BB" w:rsidRDefault="004A69BB" w:rsidP="00EE5653">
            <w:pPr>
              <w:jc w:val="center"/>
            </w:pPr>
          </w:p>
          <w:p w14:paraId="394B7AFB" w14:textId="77777777" w:rsidR="004A69BB" w:rsidRDefault="004A69BB" w:rsidP="00EE5653">
            <w:pPr>
              <w:jc w:val="center"/>
            </w:pPr>
          </w:p>
          <w:p w14:paraId="1FB9B9AA" w14:textId="77777777" w:rsidR="004A69BB" w:rsidRDefault="004A69BB" w:rsidP="00EE5653">
            <w:pPr>
              <w:jc w:val="center"/>
            </w:pPr>
          </w:p>
          <w:p w14:paraId="3314775D" w14:textId="77777777" w:rsidR="004A69BB" w:rsidRDefault="004A69BB" w:rsidP="00EE5653">
            <w:pPr>
              <w:jc w:val="center"/>
            </w:pPr>
          </w:p>
        </w:tc>
        <w:tc>
          <w:tcPr>
            <w:tcW w:w="2070" w:type="dxa"/>
          </w:tcPr>
          <w:p w14:paraId="33340500" w14:textId="77777777" w:rsidR="006D1C08" w:rsidRDefault="00317424" w:rsidP="006D1C08">
            <w:pPr>
              <w:jc w:val="center"/>
            </w:pPr>
            <w:sdt>
              <w:sdtPr>
                <w:id w:val="9059631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DB09F26" w14:textId="77777777" w:rsidR="004A69BB" w:rsidRDefault="004A69BB" w:rsidP="004A69BB">
            <w:r>
              <w:t>Which country or countries?</w:t>
            </w:r>
          </w:p>
          <w:p w14:paraId="2BD65FF4" w14:textId="77777777" w:rsidR="000A3E5C" w:rsidRDefault="000A3E5C" w:rsidP="00EE5653">
            <w:pPr>
              <w:jc w:val="center"/>
            </w:pPr>
          </w:p>
        </w:tc>
        <w:tc>
          <w:tcPr>
            <w:tcW w:w="1530" w:type="dxa"/>
          </w:tcPr>
          <w:p w14:paraId="5A2BE3E3" w14:textId="77777777" w:rsidR="000A3E5C" w:rsidRDefault="000A3E5C" w:rsidP="00EE5653">
            <w:pPr>
              <w:jc w:val="center"/>
            </w:pPr>
          </w:p>
        </w:tc>
      </w:tr>
      <w:tr w:rsidR="000A3E5C" w14:paraId="03175B51" w14:textId="77777777">
        <w:tc>
          <w:tcPr>
            <w:tcW w:w="4878" w:type="dxa"/>
          </w:tcPr>
          <w:p w14:paraId="0335DF72" w14:textId="77777777" w:rsidR="000A3E5C" w:rsidRDefault="000A3E5C" w:rsidP="00EE5653">
            <w:r>
              <w:t>If you could not answer “Yes” for the question above, were you physically present in a foreign country or countries for at least 330 full days?</w:t>
            </w:r>
          </w:p>
          <w:p w14:paraId="44C9DD0C" w14:textId="77777777" w:rsidR="000F6E41" w:rsidRPr="00566D0E" w:rsidRDefault="000F6E41" w:rsidP="00EE5653">
            <w:r w:rsidRPr="0050706B">
              <w:rPr>
                <w:u w:val="single"/>
              </w:rPr>
              <w:lastRenderedPageBreak/>
              <w:t>PLEASE ALSO FILL OUT “</w:t>
            </w:r>
            <w:r>
              <w:rPr>
                <w:u w:val="single"/>
              </w:rPr>
              <w:t>PHYSICAL PRESENCE</w:t>
            </w:r>
            <w:r w:rsidRPr="0050706B">
              <w:rPr>
                <w:u w:val="single"/>
              </w:rPr>
              <w:t>” SECTION BELOW.</w:t>
            </w:r>
          </w:p>
        </w:tc>
        <w:tc>
          <w:tcPr>
            <w:tcW w:w="2070" w:type="dxa"/>
          </w:tcPr>
          <w:p w14:paraId="0F31FDE4" w14:textId="77777777" w:rsidR="006D1C08" w:rsidRDefault="00317424" w:rsidP="006D1C08">
            <w:pPr>
              <w:jc w:val="center"/>
            </w:pPr>
            <w:sdt>
              <w:sdtPr>
                <w:id w:val="-5067551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0BE5C6DC" w14:textId="77777777" w:rsidR="000A3E5C" w:rsidRPr="00566D0E" w:rsidRDefault="000A3E5C" w:rsidP="00EE5653"/>
        </w:tc>
        <w:tc>
          <w:tcPr>
            <w:tcW w:w="2070" w:type="dxa"/>
          </w:tcPr>
          <w:p w14:paraId="090A8DCA" w14:textId="77777777" w:rsidR="006D1C08" w:rsidRDefault="00317424" w:rsidP="006D1C08">
            <w:pPr>
              <w:jc w:val="center"/>
            </w:pPr>
            <w:sdt>
              <w:sdtPr>
                <w:id w:val="3257218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4EE23C5" w14:textId="77777777" w:rsidR="000A3E5C" w:rsidRDefault="000A3E5C" w:rsidP="00EE5653"/>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3D15A2B2" w:rsidR="000A3E5C" w:rsidRPr="00566D0E" w:rsidRDefault="000A3E5C" w:rsidP="00356827">
            <w:r>
              <w:t xml:space="preserve">Was your tax home in a foreign country or countries for </w:t>
            </w:r>
            <w:r w:rsidR="009806DB">
              <w:t>2020</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317424" w:rsidP="006D1C08">
            <w:pPr>
              <w:jc w:val="center"/>
            </w:pPr>
            <w:sdt>
              <w:sdtPr>
                <w:id w:val="20600482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53388486" w14:textId="77777777" w:rsidR="006D1C08" w:rsidRDefault="006D1C08" w:rsidP="00EE5653"/>
        </w:tc>
        <w:tc>
          <w:tcPr>
            <w:tcW w:w="2070" w:type="dxa"/>
          </w:tcPr>
          <w:p w14:paraId="3A40EF42" w14:textId="77777777" w:rsidR="006D1C08" w:rsidRDefault="00317424" w:rsidP="006D1C08">
            <w:pPr>
              <w:jc w:val="center"/>
            </w:pPr>
            <w:sdt>
              <w:sdtPr>
                <w:id w:val="-31596080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4AB5D2AB" w14:textId="77777777" w:rsidR="006D1C08" w:rsidRDefault="006D1C08"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29D2BF3D"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9806DB">
              <w:t>2019</w:t>
            </w:r>
            <w:r w:rsidR="007C0F4D">
              <w:t xml:space="preserve">, </w:t>
            </w:r>
            <w:r w:rsidR="009806DB">
              <w:t>2020</w:t>
            </w:r>
            <w:r w:rsidR="00356827">
              <w:t xml:space="preserve"> and </w:t>
            </w:r>
            <w:r w:rsidR="009806DB">
              <w:t>2021</w:t>
            </w:r>
            <w:r w:rsidRPr="00566D0E">
              <w:t xml:space="preserve"> respectively?</w:t>
            </w:r>
          </w:p>
        </w:tc>
        <w:tc>
          <w:tcPr>
            <w:tcW w:w="2070" w:type="dxa"/>
          </w:tcPr>
          <w:p w14:paraId="0F12A23F" w14:textId="222266BB" w:rsidR="00EE5653" w:rsidRDefault="009806DB" w:rsidP="00EE5653">
            <w:r>
              <w:t>2019</w:t>
            </w:r>
            <w:r w:rsidR="00EE5653">
              <w:t>–</w:t>
            </w:r>
          </w:p>
          <w:p w14:paraId="58E70BD9" w14:textId="77777777" w:rsidR="00EE5653" w:rsidRDefault="00EE5653" w:rsidP="00EE5653"/>
          <w:p w14:paraId="32BE702E" w14:textId="556C3118" w:rsidR="00EE5653" w:rsidRDefault="009806DB" w:rsidP="00EE5653">
            <w:r>
              <w:t>2020</w:t>
            </w:r>
            <w:r w:rsidR="00EE5653">
              <w:t>–</w:t>
            </w:r>
          </w:p>
          <w:p w14:paraId="4EE26136" w14:textId="77777777" w:rsidR="00EE5653" w:rsidRDefault="00EE5653" w:rsidP="00EE5653"/>
          <w:p w14:paraId="5DB83FEA" w14:textId="400DF4EC" w:rsidR="008753E2" w:rsidRDefault="009806DB" w:rsidP="00EE5653">
            <w:r>
              <w:t>2021</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507FDAE3" w:rsidR="009E48C1" w:rsidRDefault="009806DB" w:rsidP="009E48C1">
            <w:r>
              <w:t>2019</w:t>
            </w:r>
            <w:r w:rsidR="009E48C1">
              <w:t>–</w:t>
            </w:r>
          </w:p>
          <w:p w14:paraId="47E75FA8" w14:textId="77777777" w:rsidR="009E48C1" w:rsidRDefault="009E48C1" w:rsidP="009E48C1"/>
          <w:p w14:paraId="124D94BD" w14:textId="6593DB2D" w:rsidR="009E48C1" w:rsidRDefault="009806DB" w:rsidP="009E48C1">
            <w:r>
              <w:t>2020</w:t>
            </w:r>
            <w:r w:rsidR="009E48C1">
              <w:t>–</w:t>
            </w:r>
          </w:p>
          <w:p w14:paraId="454FCEEE" w14:textId="77777777" w:rsidR="009E48C1" w:rsidRDefault="009E48C1" w:rsidP="009E48C1"/>
          <w:p w14:paraId="21C26A1D" w14:textId="44C48C49" w:rsidR="009E48C1" w:rsidRDefault="009806DB" w:rsidP="009E48C1">
            <w:r>
              <w:t>2021</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72393F8C" w14:textId="77777777" w:rsidR="006D1C08" w:rsidRDefault="00317424" w:rsidP="006D1C08">
            <w:pPr>
              <w:jc w:val="center"/>
            </w:pPr>
            <w:sdt>
              <w:sdtPr>
                <w:id w:val="-20815848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317424" w:rsidP="006D1C08">
            <w:pPr>
              <w:jc w:val="center"/>
            </w:pPr>
            <w:sdt>
              <w:sdtPr>
                <w:id w:val="-14751329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300DF8AB" w14:textId="77777777" w:rsidR="00EE5653" w:rsidRDefault="00EE5653" w:rsidP="00EE5653"/>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317424" w:rsidP="006D1C08">
            <w:pPr>
              <w:jc w:val="center"/>
            </w:pPr>
            <w:sdt>
              <w:sdtPr>
                <w:id w:val="148335758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317424" w:rsidP="006D1C08">
            <w:pPr>
              <w:jc w:val="center"/>
            </w:pPr>
            <w:sdt>
              <w:sdtPr>
                <w:id w:val="-155337768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w:t>
            </w:r>
            <w:proofErr w:type="spellStart"/>
            <w:r>
              <w:t>dd</w:t>
            </w:r>
            <w:proofErr w:type="spellEnd"/>
            <w:r>
              <w:t>/</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lastRenderedPageBreak/>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317424" w:rsidP="006D1C08">
            <w:pPr>
              <w:jc w:val="center"/>
            </w:pPr>
            <w:sdt>
              <w:sdtPr>
                <w:id w:val="198311243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317424" w:rsidP="006D1C08">
            <w:pPr>
              <w:jc w:val="center"/>
            </w:pPr>
            <w:sdt>
              <w:sdtPr>
                <w:id w:val="190487290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317424" w:rsidP="004133D2">
            <w:pPr>
              <w:jc w:val="center"/>
            </w:pPr>
            <w:sdt>
              <w:sdtPr>
                <w:id w:val="9038097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317424" w:rsidP="004133D2">
            <w:pPr>
              <w:jc w:val="center"/>
            </w:pPr>
            <w:sdt>
              <w:sdtPr>
                <w:id w:val="163344764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317424" w:rsidP="000F6E41">
            <w:pPr>
              <w:jc w:val="center"/>
            </w:pPr>
            <w:sdt>
              <w:sdtPr>
                <w:id w:val="17474518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317424" w:rsidP="008E49E5">
            <w:pPr>
              <w:jc w:val="center"/>
            </w:pPr>
            <w:sdt>
              <w:sdtPr>
                <w:id w:val="153144332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317424" w:rsidP="004133D2">
            <w:pPr>
              <w:jc w:val="center"/>
            </w:pPr>
            <w:sdt>
              <w:sdtPr>
                <w:id w:val="13327972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317424" w:rsidP="004133D2">
            <w:pPr>
              <w:jc w:val="center"/>
            </w:pPr>
            <w:sdt>
              <w:sdtPr>
                <w:id w:val="16089961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317424" w:rsidP="004133D2">
            <w:pPr>
              <w:jc w:val="center"/>
            </w:pPr>
            <w:sdt>
              <w:sdtPr>
                <w:id w:val="-1838300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317424" w:rsidP="004133D2">
            <w:pPr>
              <w:jc w:val="center"/>
            </w:pPr>
            <w:sdt>
              <w:sdtPr>
                <w:id w:val="8474389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country-region">
              <w:smartTag w:uri="urn:schemas-microsoft-com:office:smarttags" w:element="place">
                <w:r>
                  <w:t>US</w:t>
                </w:r>
              </w:smartTag>
            </w:smartTag>
            <w:r>
              <w:t xml:space="preserve"> while living abroad?</w:t>
            </w:r>
          </w:p>
        </w:tc>
        <w:tc>
          <w:tcPr>
            <w:tcW w:w="2070" w:type="dxa"/>
          </w:tcPr>
          <w:p w14:paraId="67FDA8AF" w14:textId="77777777" w:rsidR="006D1C08" w:rsidRDefault="00317424" w:rsidP="004133D2">
            <w:pPr>
              <w:jc w:val="center"/>
            </w:pPr>
            <w:sdt>
              <w:sdtPr>
                <w:id w:val="15778606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317424" w:rsidP="004133D2">
            <w:pPr>
              <w:jc w:val="center"/>
            </w:pPr>
            <w:sdt>
              <w:sdtPr>
                <w:id w:val="5713216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country-region">
        <w:smartTag w:uri="urn:schemas-microsoft-com:office:smarttags" w:element="place">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w:t>
            </w:r>
            <w:proofErr w:type="spellStart"/>
            <w:r>
              <w:t>dd</w:t>
            </w:r>
            <w:proofErr w:type="spellEnd"/>
            <w:r>
              <w:t>/</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w:t>
            </w:r>
            <w:proofErr w:type="spellStart"/>
            <w:r>
              <w:t>dd</w:t>
            </w:r>
            <w:proofErr w:type="spellEnd"/>
            <w:r>
              <w:t>/</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317424" w:rsidP="004133D2">
            <w:pPr>
              <w:jc w:val="center"/>
            </w:pPr>
            <w:sdt>
              <w:sdtPr>
                <w:id w:val="1797096401"/>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317424" w:rsidP="004133D2">
            <w:pPr>
              <w:jc w:val="center"/>
            </w:pPr>
            <w:sdt>
              <w:sdtPr>
                <w:id w:val="9757963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317424" w:rsidP="004133D2">
            <w:pPr>
              <w:jc w:val="center"/>
            </w:pPr>
            <w:sdt>
              <w:sdtPr>
                <w:id w:val="-149233199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317424" w:rsidP="004133D2">
            <w:pPr>
              <w:jc w:val="center"/>
            </w:pPr>
            <w:sdt>
              <w:sdtPr>
                <w:id w:val="143763374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w:t>
            </w:r>
            <w:proofErr w:type="spellStart"/>
            <w:r>
              <w:t>dd</w:t>
            </w:r>
            <w:proofErr w:type="spellEnd"/>
            <w:r>
              <w:t>/</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lastRenderedPageBreak/>
              <w:t>Were you physically present in foreign countries during the entire year?</w:t>
            </w:r>
          </w:p>
        </w:tc>
        <w:tc>
          <w:tcPr>
            <w:tcW w:w="2070" w:type="dxa"/>
          </w:tcPr>
          <w:p w14:paraId="6DFC879D" w14:textId="77777777" w:rsidR="006D1C08" w:rsidRDefault="00317424" w:rsidP="004133D2">
            <w:pPr>
              <w:jc w:val="center"/>
            </w:pPr>
            <w:sdt>
              <w:sdtPr>
                <w:id w:val="-7774134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317424" w:rsidP="004133D2">
            <w:pPr>
              <w:jc w:val="center"/>
            </w:pPr>
            <w:sdt>
              <w:sdtPr>
                <w:id w:val="110377185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317424" w:rsidP="00B350D0">
            <w:pPr>
              <w:jc w:val="center"/>
            </w:pPr>
            <w:sdt>
              <w:sdtPr>
                <w:id w:val="-15390356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317424" w:rsidP="00B350D0">
            <w:pPr>
              <w:jc w:val="center"/>
            </w:pPr>
            <w:sdt>
              <w:sdtPr>
                <w:id w:val="16751483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317424" w:rsidP="004133D2">
            <w:pPr>
              <w:snapToGrid w:val="0"/>
              <w:jc w:val="center"/>
            </w:pPr>
            <w:sdt>
              <w:sdtPr>
                <w:id w:val="-7997457"/>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317424" w:rsidP="004133D2">
            <w:pPr>
              <w:snapToGrid w:val="0"/>
              <w:jc w:val="center"/>
            </w:pPr>
            <w:sdt>
              <w:sdtPr>
                <w:id w:val="-135734957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317424" w:rsidP="004133D2">
            <w:pPr>
              <w:jc w:val="center"/>
            </w:pPr>
            <w:sdt>
              <w:sdtPr>
                <w:id w:val="-156980669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317424" w:rsidP="004133D2">
            <w:pPr>
              <w:jc w:val="center"/>
            </w:pPr>
            <w:sdt>
              <w:sdtPr>
                <w:id w:val="165070717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317424" w:rsidP="004133D2">
            <w:pPr>
              <w:jc w:val="center"/>
            </w:pPr>
            <w:sdt>
              <w:sdtPr>
                <w:id w:val="-1070482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317424" w:rsidP="004133D2">
            <w:pPr>
              <w:jc w:val="center"/>
            </w:pPr>
            <w:sdt>
              <w:sdtPr>
                <w:id w:val="128871045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t xml:space="preserve">If you received wages for service you performed as an employee (vs self-employed) outside the </w:t>
            </w:r>
            <w:smartTag w:uri="urn:schemas-microsoft-com:office:smarttags" w:element="country-region">
              <w:smartTag w:uri="urn:schemas-microsoft-com:office:smarttags" w:element="place">
                <w:r>
                  <w:t>US</w:t>
                </w:r>
              </w:smartTag>
            </w:smartTag>
            <w:r>
              <w:t>, was your employer an American entity or a foreign affiliate of an American entity?</w:t>
            </w:r>
          </w:p>
        </w:tc>
        <w:tc>
          <w:tcPr>
            <w:tcW w:w="2070" w:type="dxa"/>
          </w:tcPr>
          <w:p w14:paraId="6A873142" w14:textId="77777777" w:rsidR="006D1C08" w:rsidRDefault="00317424" w:rsidP="004133D2">
            <w:pPr>
              <w:jc w:val="center"/>
            </w:pPr>
            <w:sdt>
              <w:sdtPr>
                <w:id w:val="12253412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317424" w:rsidP="004133D2">
            <w:pPr>
              <w:jc w:val="center"/>
            </w:pPr>
            <w:sdt>
              <w:sdtPr>
                <w:id w:val="-6745766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t>$_________</w:t>
            </w:r>
          </w:p>
          <w:p w14:paraId="39EFD60A" w14:textId="77777777" w:rsidR="008E49E5" w:rsidRDefault="008E49E5" w:rsidP="008E49E5"/>
          <w:p w14:paraId="40F314C6" w14:textId="77777777" w:rsidR="008E49E5" w:rsidRDefault="008E49E5" w:rsidP="008E49E5">
            <w:r>
              <w:t>Meals (excluding those provided at business premise for 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t>$_________</w:t>
            </w:r>
          </w:p>
          <w:p w14:paraId="17ECA967" w14:textId="77777777" w:rsidR="008E49E5" w:rsidRDefault="008E49E5" w:rsidP="008E49E5"/>
          <w:p w14:paraId="6D2B8472" w14:textId="77777777" w:rsidR="008E49E5" w:rsidRDefault="008E49E5" w:rsidP="008E49E5">
            <w:r>
              <w:t>Meals (excluding those provided at business premise for 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lastRenderedPageBreak/>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317424" w:rsidP="004133D2">
            <w:pPr>
              <w:jc w:val="center"/>
            </w:pPr>
            <w:sdt>
              <w:sdtPr>
                <w:id w:val="86031810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317424" w:rsidP="004133D2">
            <w:pPr>
              <w:jc w:val="center"/>
            </w:pPr>
            <w:sdt>
              <w:sdtPr>
                <w:id w:val="15478766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t>Have you paid income tax to any foreign country based on the same earning you are reporting?</w:t>
            </w:r>
          </w:p>
        </w:tc>
        <w:tc>
          <w:tcPr>
            <w:tcW w:w="2070" w:type="dxa"/>
          </w:tcPr>
          <w:p w14:paraId="320C03A4" w14:textId="77777777" w:rsidR="006D1C08" w:rsidRDefault="00317424" w:rsidP="004133D2">
            <w:pPr>
              <w:jc w:val="center"/>
            </w:pPr>
            <w:sdt>
              <w:sdtPr>
                <w:id w:val="-184801503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317424" w:rsidP="004133D2">
            <w:pPr>
              <w:jc w:val="center"/>
            </w:pPr>
            <w:sdt>
              <w:sdtPr>
                <w:id w:val="48174096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317424" w:rsidP="005645D2">
      <w:pPr>
        <w:ind w:left="720"/>
      </w:pPr>
      <w:sdt>
        <w:sdtPr>
          <w:id w:val="-595705034"/>
          <w14:checkbox>
            <w14:checked w14:val="0"/>
            <w14:checkedState w14:val="2612" w14:font="MS Gothic"/>
            <w14:uncheckedState w14:val="2610" w14:font="MS Gothic"/>
          </w14:checkbox>
        </w:sdtPr>
        <w:sdtEnd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C002D2">
            <w:r>
              <w:t>Name of country (including USA)</w:t>
            </w:r>
          </w:p>
        </w:tc>
        <w:tc>
          <w:tcPr>
            <w:tcW w:w="1361" w:type="dxa"/>
          </w:tcPr>
          <w:p w14:paraId="6A2E010B" w14:textId="77777777" w:rsidR="006770E6" w:rsidRDefault="006770E6" w:rsidP="00C002D2">
            <w:r>
              <w:t>Date Arrived (mm/</w:t>
            </w:r>
            <w:proofErr w:type="spellStart"/>
            <w:r>
              <w:t>dd</w:t>
            </w:r>
            <w:proofErr w:type="spellEnd"/>
            <w:r>
              <w:t>/</w:t>
            </w:r>
            <w:proofErr w:type="spellStart"/>
            <w:r>
              <w:t>yy</w:t>
            </w:r>
            <w:proofErr w:type="spellEnd"/>
            <w:r>
              <w:t>)</w:t>
            </w:r>
          </w:p>
        </w:tc>
        <w:tc>
          <w:tcPr>
            <w:tcW w:w="1611" w:type="dxa"/>
          </w:tcPr>
          <w:p w14:paraId="01EB0454" w14:textId="77777777" w:rsidR="006770E6" w:rsidRDefault="006770E6" w:rsidP="00C002D2">
            <w:r>
              <w:t>Date Left (mm/</w:t>
            </w:r>
            <w:proofErr w:type="spellStart"/>
            <w:r>
              <w:t>dd</w:t>
            </w:r>
            <w:proofErr w:type="spellEnd"/>
            <w:r>
              <w:t>/</w:t>
            </w:r>
            <w:proofErr w:type="spellStart"/>
            <w:r>
              <w:t>yy</w:t>
            </w:r>
            <w:proofErr w:type="spellEnd"/>
            <w:r>
              <w:t>)</w:t>
            </w:r>
          </w:p>
        </w:tc>
        <w:tc>
          <w:tcPr>
            <w:tcW w:w="2030" w:type="dxa"/>
          </w:tcPr>
          <w:p w14:paraId="3011AB43" w14:textId="77777777" w:rsidR="006770E6" w:rsidRDefault="006770E6" w:rsidP="00C002D2">
            <w:r>
              <w:t>Number of days in US on business</w:t>
            </w:r>
          </w:p>
        </w:tc>
        <w:tc>
          <w:tcPr>
            <w:tcW w:w="1907" w:type="dxa"/>
          </w:tcPr>
          <w:p w14:paraId="30E3EB48" w14:textId="77777777" w:rsidR="006770E6" w:rsidRDefault="006770E6" w:rsidP="00C002D2">
            <w:r>
              <w:t>Income earned in US on business</w:t>
            </w:r>
          </w:p>
        </w:tc>
      </w:tr>
      <w:tr w:rsidR="006770E6" w14:paraId="65279A3D" w14:textId="77777777" w:rsidTr="006770E6">
        <w:tc>
          <w:tcPr>
            <w:tcW w:w="1749" w:type="dxa"/>
          </w:tcPr>
          <w:p w14:paraId="6E3A872A" w14:textId="77777777" w:rsidR="006770E6" w:rsidRDefault="006770E6" w:rsidP="00C002D2"/>
          <w:p w14:paraId="56604740" w14:textId="77777777" w:rsidR="006770E6" w:rsidRDefault="006770E6" w:rsidP="00C002D2"/>
        </w:tc>
        <w:tc>
          <w:tcPr>
            <w:tcW w:w="1361" w:type="dxa"/>
          </w:tcPr>
          <w:p w14:paraId="469A38CB" w14:textId="77777777" w:rsidR="006770E6" w:rsidRDefault="006770E6" w:rsidP="00C002D2"/>
        </w:tc>
        <w:tc>
          <w:tcPr>
            <w:tcW w:w="1611" w:type="dxa"/>
          </w:tcPr>
          <w:p w14:paraId="258195B8" w14:textId="77777777" w:rsidR="006770E6" w:rsidRDefault="006770E6" w:rsidP="00C002D2"/>
        </w:tc>
        <w:tc>
          <w:tcPr>
            <w:tcW w:w="2030" w:type="dxa"/>
          </w:tcPr>
          <w:p w14:paraId="775982BD" w14:textId="77777777" w:rsidR="006770E6" w:rsidRDefault="006770E6" w:rsidP="00C002D2"/>
        </w:tc>
        <w:tc>
          <w:tcPr>
            <w:tcW w:w="1907" w:type="dxa"/>
          </w:tcPr>
          <w:p w14:paraId="3FF99721" w14:textId="77777777" w:rsidR="006770E6" w:rsidRDefault="006770E6" w:rsidP="00C002D2"/>
        </w:tc>
      </w:tr>
      <w:tr w:rsidR="006770E6" w14:paraId="7E688D74" w14:textId="77777777" w:rsidTr="006770E6">
        <w:tc>
          <w:tcPr>
            <w:tcW w:w="1749" w:type="dxa"/>
          </w:tcPr>
          <w:p w14:paraId="3B54FA6A" w14:textId="77777777" w:rsidR="006770E6" w:rsidRDefault="006770E6" w:rsidP="00C002D2"/>
          <w:p w14:paraId="46178FB2" w14:textId="77777777" w:rsidR="006770E6" w:rsidRDefault="006770E6" w:rsidP="00C002D2"/>
        </w:tc>
        <w:tc>
          <w:tcPr>
            <w:tcW w:w="1361" w:type="dxa"/>
          </w:tcPr>
          <w:p w14:paraId="10F07BAE" w14:textId="77777777" w:rsidR="006770E6" w:rsidRDefault="006770E6" w:rsidP="00C002D2"/>
        </w:tc>
        <w:tc>
          <w:tcPr>
            <w:tcW w:w="1611" w:type="dxa"/>
          </w:tcPr>
          <w:p w14:paraId="74C577C8" w14:textId="77777777" w:rsidR="006770E6" w:rsidRDefault="006770E6" w:rsidP="00C002D2"/>
        </w:tc>
        <w:tc>
          <w:tcPr>
            <w:tcW w:w="2030" w:type="dxa"/>
          </w:tcPr>
          <w:p w14:paraId="56912EFD" w14:textId="77777777" w:rsidR="006770E6" w:rsidRDefault="006770E6" w:rsidP="00C002D2"/>
        </w:tc>
        <w:tc>
          <w:tcPr>
            <w:tcW w:w="1907" w:type="dxa"/>
          </w:tcPr>
          <w:p w14:paraId="1AC47927" w14:textId="77777777" w:rsidR="006770E6" w:rsidRDefault="006770E6" w:rsidP="00C002D2"/>
        </w:tc>
      </w:tr>
      <w:tr w:rsidR="006770E6" w14:paraId="23946AB3" w14:textId="77777777" w:rsidTr="006770E6">
        <w:tc>
          <w:tcPr>
            <w:tcW w:w="1749" w:type="dxa"/>
          </w:tcPr>
          <w:p w14:paraId="0C079581" w14:textId="77777777" w:rsidR="006770E6" w:rsidRDefault="006770E6" w:rsidP="00C002D2"/>
          <w:p w14:paraId="19FF1ACE" w14:textId="77777777" w:rsidR="006770E6" w:rsidRDefault="006770E6" w:rsidP="00C002D2"/>
        </w:tc>
        <w:tc>
          <w:tcPr>
            <w:tcW w:w="1361" w:type="dxa"/>
          </w:tcPr>
          <w:p w14:paraId="6AB4195D" w14:textId="77777777" w:rsidR="006770E6" w:rsidRDefault="006770E6" w:rsidP="00C002D2"/>
        </w:tc>
        <w:tc>
          <w:tcPr>
            <w:tcW w:w="1611" w:type="dxa"/>
          </w:tcPr>
          <w:p w14:paraId="1A3DFE65" w14:textId="77777777" w:rsidR="006770E6" w:rsidRDefault="006770E6" w:rsidP="00C002D2"/>
        </w:tc>
        <w:tc>
          <w:tcPr>
            <w:tcW w:w="2030" w:type="dxa"/>
          </w:tcPr>
          <w:p w14:paraId="57553AF6" w14:textId="77777777" w:rsidR="006770E6" w:rsidRDefault="006770E6" w:rsidP="00C002D2"/>
        </w:tc>
        <w:tc>
          <w:tcPr>
            <w:tcW w:w="1907" w:type="dxa"/>
          </w:tcPr>
          <w:p w14:paraId="7BC3DA23" w14:textId="77777777" w:rsidR="006770E6" w:rsidRDefault="006770E6" w:rsidP="00C002D2"/>
        </w:tc>
      </w:tr>
      <w:tr w:rsidR="006770E6" w14:paraId="59AD3544" w14:textId="77777777" w:rsidTr="006770E6">
        <w:tc>
          <w:tcPr>
            <w:tcW w:w="1749" w:type="dxa"/>
          </w:tcPr>
          <w:p w14:paraId="0FCE23C8" w14:textId="77777777" w:rsidR="006770E6" w:rsidRDefault="006770E6" w:rsidP="00C002D2"/>
          <w:p w14:paraId="723F5F75" w14:textId="77777777" w:rsidR="006770E6" w:rsidRDefault="006770E6" w:rsidP="00C002D2"/>
        </w:tc>
        <w:tc>
          <w:tcPr>
            <w:tcW w:w="1361" w:type="dxa"/>
          </w:tcPr>
          <w:p w14:paraId="043E075D" w14:textId="77777777" w:rsidR="006770E6" w:rsidRDefault="006770E6" w:rsidP="00C002D2"/>
        </w:tc>
        <w:tc>
          <w:tcPr>
            <w:tcW w:w="1611" w:type="dxa"/>
          </w:tcPr>
          <w:p w14:paraId="5AAD3800" w14:textId="77777777" w:rsidR="006770E6" w:rsidRDefault="006770E6" w:rsidP="00C002D2"/>
        </w:tc>
        <w:tc>
          <w:tcPr>
            <w:tcW w:w="2030" w:type="dxa"/>
          </w:tcPr>
          <w:p w14:paraId="424A4133" w14:textId="77777777" w:rsidR="006770E6" w:rsidRDefault="006770E6" w:rsidP="00C002D2"/>
        </w:tc>
        <w:tc>
          <w:tcPr>
            <w:tcW w:w="1907" w:type="dxa"/>
          </w:tcPr>
          <w:p w14:paraId="35B41C44" w14:textId="77777777" w:rsidR="006770E6" w:rsidRDefault="006770E6" w:rsidP="00C002D2"/>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317424" w:rsidP="004133D2">
            <w:pPr>
              <w:jc w:val="center"/>
            </w:pPr>
            <w:sdt>
              <w:sdtPr>
                <w:id w:val="56121676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317424" w:rsidP="004133D2">
            <w:pPr>
              <w:jc w:val="center"/>
            </w:pPr>
            <w:sdt>
              <w:sdtPr>
                <w:id w:val="-6105815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317424" w:rsidP="008E49E5">
            <w:pPr>
              <w:jc w:val="center"/>
            </w:pPr>
            <w:sdt>
              <w:sdtPr>
                <w:id w:val="9620036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317424" w:rsidP="008E49E5">
            <w:pPr>
              <w:jc w:val="center"/>
            </w:pPr>
            <w:sdt>
              <w:sdtPr>
                <w:id w:val="-10482216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317424" w:rsidP="00F86A7C">
            <w:pPr>
              <w:jc w:val="center"/>
            </w:pPr>
            <w:sdt>
              <w:sdtPr>
                <w:id w:val="-195424323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317424" w:rsidP="00F86A7C">
            <w:pPr>
              <w:jc w:val="center"/>
            </w:pPr>
            <w:sdt>
              <w:sdtPr>
                <w:id w:val="24291795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317424" w:rsidP="0049566F">
            <w:sdt>
              <w:sdtPr>
                <w:id w:val="-1846004383"/>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317424" w:rsidP="0049566F">
            <w:sdt>
              <w:sdtPr>
                <w:id w:val="387686960"/>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317424" w:rsidP="0049566F">
            <w:sdt>
              <w:sdtPr>
                <w:id w:val="1992518182"/>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317424" w:rsidP="0049566F">
            <w:sdt>
              <w:sdtPr>
                <w:id w:val="-1729527115"/>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317424" w:rsidP="009E48C1">
            <w:sdt>
              <w:sdtPr>
                <w:id w:val="-849179436"/>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Purchased house</w:t>
            </w:r>
          </w:p>
          <w:p w14:paraId="06AE5484" w14:textId="77777777" w:rsidR="009E48C1" w:rsidRDefault="00317424" w:rsidP="009E48C1">
            <w:sdt>
              <w:sdtPr>
                <w:id w:val="293794628"/>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317424" w:rsidP="009E48C1">
            <w:sdt>
              <w:sdtPr>
                <w:id w:val="-184829939"/>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room</w:t>
            </w:r>
          </w:p>
          <w:p w14:paraId="66329A97" w14:textId="77777777" w:rsidR="0049566F" w:rsidRDefault="00317424" w:rsidP="009E48C1">
            <w:sdt>
              <w:sdtPr>
                <w:id w:val="786857121"/>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317424" w:rsidP="004133D2">
            <w:pPr>
              <w:jc w:val="center"/>
            </w:pPr>
            <w:sdt>
              <w:sdtPr>
                <w:id w:val="142468112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317424" w:rsidP="004133D2">
            <w:pPr>
              <w:jc w:val="center"/>
            </w:pPr>
            <w:sdt>
              <w:sdtPr>
                <w:id w:val="20034655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317424" w:rsidP="004133D2">
            <w:pPr>
              <w:jc w:val="center"/>
            </w:pPr>
            <w:sdt>
              <w:sdtPr>
                <w:id w:val="-1761366067"/>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317424" w:rsidP="004133D2">
            <w:pPr>
              <w:jc w:val="center"/>
            </w:pPr>
            <w:sdt>
              <w:sdtPr>
                <w:id w:val="-115561124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t>Did you receive any US Government allowance intended to compensate you for the expense of housing?</w:t>
            </w:r>
          </w:p>
        </w:tc>
        <w:tc>
          <w:tcPr>
            <w:tcW w:w="2070" w:type="dxa"/>
          </w:tcPr>
          <w:p w14:paraId="41E6FD1D" w14:textId="77777777" w:rsidR="0049566F" w:rsidRDefault="00317424" w:rsidP="008E49E5">
            <w:pPr>
              <w:jc w:val="center"/>
            </w:pPr>
            <w:sdt>
              <w:sdtPr>
                <w:id w:val="-17835617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317424" w:rsidP="008E49E5">
            <w:pPr>
              <w:jc w:val="center"/>
            </w:pPr>
            <w:sdt>
              <w:sdtPr>
                <w:id w:val="25926497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317424" w:rsidP="004133D2">
            <w:pPr>
              <w:jc w:val="center"/>
            </w:pPr>
            <w:sdt>
              <w:sdtPr>
                <w:id w:val="-1472915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317424" w:rsidP="004133D2">
            <w:pPr>
              <w:jc w:val="center"/>
            </w:pPr>
            <w:sdt>
              <w:sdtPr>
                <w:id w:val="13281760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8"/>
      <w:footerReference w:type="default" r:id="rId9"/>
      <w:footerReference w:type="first" r:id="rId10"/>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15A76" w14:textId="77777777" w:rsidR="00317424" w:rsidRDefault="00317424">
      <w:r>
        <w:separator/>
      </w:r>
    </w:p>
  </w:endnote>
  <w:endnote w:type="continuationSeparator" w:id="0">
    <w:p w14:paraId="76EAB6C0" w14:textId="77777777" w:rsidR="00317424" w:rsidRDefault="00317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F157F"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847C2C">
      <w:rPr>
        <w:noProof/>
        <w:snapToGrid w:val="0"/>
      </w:rPr>
      <w:t>4</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847C2C">
      <w:rPr>
        <w:noProof/>
        <w:snapToGrid w:val="0"/>
      </w:rPr>
      <w:t>7</w:t>
    </w:r>
    <w:r>
      <w:rPr>
        <w:snapToGrid w:val="0"/>
      </w:rPr>
      <w:fldChar w:fldCharType="end"/>
    </w:r>
  </w:p>
  <w:p w14:paraId="54488406" w14:textId="731EF15C" w:rsidR="008E49E5" w:rsidRDefault="006D1C08">
    <w:pPr>
      <w:pStyle w:val="Footer"/>
      <w:jc w:val="center"/>
    </w:pPr>
    <w:r>
      <w:t xml:space="preserve">Copyright © </w:t>
    </w:r>
    <w:r w:rsidR="009806DB">
      <w:t>202</w:t>
    </w:r>
    <w:r w:rsidR="00F616F6">
      <w:t>2</w:t>
    </w:r>
    <w:r w:rsidR="008E49E5">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5BFA2"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3E23DC">
      <w:rPr>
        <w:noProof/>
        <w:snapToGrid w:val="0"/>
      </w:rPr>
      <w:t>6</w:t>
    </w:r>
    <w:r>
      <w:rPr>
        <w:snapToGrid w:val="0"/>
      </w:rPr>
      <w:fldChar w:fldCharType="end"/>
    </w:r>
  </w:p>
  <w:p w14:paraId="7C257D65" w14:textId="77777777" w:rsidR="008E49E5" w:rsidRDefault="008E49E5">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92DC7" w14:textId="77777777" w:rsidR="00317424" w:rsidRDefault="00317424">
      <w:r>
        <w:separator/>
      </w:r>
    </w:p>
  </w:footnote>
  <w:footnote w:type="continuationSeparator" w:id="0">
    <w:p w14:paraId="5E3241BF" w14:textId="77777777" w:rsidR="00317424" w:rsidRDefault="003174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B8A35" w14:textId="77777777" w:rsidR="008E49E5" w:rsidRDefault="0007275D">
    <w:pPr>
      <w:pStyle w:val="Header"/>
      <w:jc w:val="right"/>
    </w:pPr>
    <w:r>
      <w:t xml:space="preserve">Primary Taxpayer’s </w:t>
    </w:r>
    <w:r w:rsidR="008E49E5">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2"/>
  </w:num>
  <w:num w:numId="4">
    <w:abstractNumId w:val="6"/>
  </w:num>
  <w:num w:numId="5">
    <w:abstractNumId w:val="7"/>
  </w:num>
  <w:num w:numId="6">
    <w:abstractNumId w:val="4"/>
  </w:num>
  <w:num w:numId="7">
    <w:abstractNumId w:val="10"/>
  </w:num>
  <w:num w:numId="8">
    <w:abstractNumId w:val="8"/>
  </w:num>
  <w:num w:numId="9">
    <w:abstractNumId w:val="9"/>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NDA2Nzc2szS3tDBU0lEKTi0uzszPAykwrgUAwqTGCCwAAAA="/>
  </w:docVars>
  <w:rsids>
    <w:rsidRoot w:val="00E41711"/>
    <w:rsid w:val="00000146"/>
    <w:rsid w:val="00010284"/>
    <w:rsid w:val="00033ECD"/>
    <w:rsid w:val="00035C6F"/>
    <w:rsid w:val="00056450"/>
    <w:rsid w:val="0007275D"/>
    <w:rsid w:val="00082D0A"/>
    <w:rsid w:val="000A3E5C"/>
    <w:rsid w:val="000B3E4F"/>
    <w:rsid w:val="000C4B0A"/>
    <w:rsid w:val="000F6E41"/>
    <w:rsid w:val="001169C8"/>
    <w:rsid w:val="00122CF4"/>
    <w:rsid w:val="0015322C"/>
    <w:rsid w:val="00191EBB"/>
    <w:rsid w:val="00195523"/>
    <w:rsid w:val="001C1D34"/>
    <w:rsid w:val="001F4ED3"/>
    <w:rsid w:val="00204C90"/>
    <w:rsid w:val="00245E05"/>
    <w:rsid w:val="0025267E"/>
    <w:rsid w:val="00257943"/>
    <w:rsid w:val="0027114C"/>
    <w:rsid w:val="002A5B6B"/>
    <w:rsid w:val="002D1F86"/>
    <w:rsid w:val="002D38DF"/>
    <w:rsid w:val="002E196D"/>
    <w:rsid w:val="00312D0A"/>
    <w:rsid w:val="00317424"/>
    <w:rsid w:val="00317C72"/>
    <w:rsid w:val="00356827"/>
    <w:rsid w:val="00395E84"/>
    <w:rsid w:val="003E23DC"/>
    <w:rsid w:val="003F1439"/>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47C2C"/>
    <w:rsid w:val="008753E2"/>
    <w:rsid w:val="00887536"/>
    <w:rsid w:val="008A39A7"/>
    <w:rsid w:val="008B4D73"/>
    <w:rsid w:val="008E34AB"/>
    <w:rsid w:val="008E49E5"/>
    <w:rsid w:val="00907C4C"/>
    <w:rsid w:val="0094797A"/>
    <w:rsid w:val="009536CE"/>
    <w:rsid w:val="0096618E"/>
    <w:rsid w:val="00973CF0"/>
    <w:rsid w:val="009759FF"/>
    <w:rsid w:val="009806DB"/>
    <w:rsid w:val="009C2DC4"/>
    <w:rsid w:val="009E48C1"/>
    <w:rsid w:val="00A0317E"/>
    <w:rsid w:val="00A57A02"/>
    <w:rsid w:val="00AF2471"/>
    <w:rsid w:val="00B0572B"/>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E02A16"/>
    <w:rsid w:val="00E03873"/>
    <w:rsid w:val="00E41711"/>
    <w:rsid w:val="00E82D61"/>
    <w:rsid w:val="00EB5184"/>
    <w:rsid w:val="00ED6656"/>
    <w:rsid w:val="00EE23BB"/>
    <w:rsid w:val="00EE5653"/>
    <w:rsid w:val="00EF4AFE"/>
    <w:rsid w:val="00F01006"/>
    <w:rsid w:val="00F110FD"/>
    <w:rsid w:val="00F24E91"/>
    <w:rsid w:val="00F32C15"/>
    <w:rsid w:val="00F54092"/>
    <w:rsid w:val="00F616F6"/>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 w:type="character" w:styleId="Hyperlink">
    <w:name w:val="Hyperlink"/>
    <w:basedOn w:val="DefaultParagraphFont"/>
    <w:uiPriority w:val="99"/>
    <w:unhideWhenUsed/>
    <w:rsid w:val="00847C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rs.gov/pub/irs-utl/Tax_Treaty_Table%203.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10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Microsoft account</cp:lastModifiedBy>
  <cp:revision>7</cp:revision>
  <cp:lastPrinted>2013-01-06T01:06:00Z</cp:lastPrinted>
  <dcterms:created xsi:type="dcterms:W3CDTF">2021-01-12T01:50:00Z</dcterms:created>
  <dcterms:modified xsi:type="dcterms:W3CDTF">2022-02-23T02:13:00Z</dcterms:modified>
</cp:coreProperties>
</file>